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0C97" w:rsidRPr="00AA0C97" w:rsidRDefault="00AA0C97" w:rsidP="00AA0C97">
      <w:pPr>
        <w:shd w:val="clear" w:color="auto" w:fill="FFFFFF"/>
        <w:spacing w:before="75" w:after="210" w:line="240" w:lineRule="auto"/>
        <w:outlineLvl w:val="0"/>
        <w:rPr>
          <w:rFonts w:ascii="Arial" w:eastAsia="Times New Roman" w:hAnsi="Arial" w:cs="Arial"/>
          <w:b/>
          <w:bCs/>
          <w:color w:val="AD4B4B"/>
          <w:kern w:val="36"/>
          <w:sz w:val="48"/>
          <w:szCs w:val="48"/>
          <w:lang w:eastAsia="en-IN"/>
        </w:rPr>
      </w:pPr>
      <w:r w:rsidRPr="00AA0C97">
        <w:rPr>
          <w:rFonts w:ascii="Arial" w:eastAsia="Times New Roman" w:hAnsi="Arial" w:cs="Arial"/>
          <w:b/>
          <w:bCs/>
          <w:color w:val="AD4B4B"/>
          <w:kern w:val="36"/>
          <w:sz w:val="48"/>
          <w:szCs w:val="48"/>
          <w:lang w:eastAsia="en-IN"/>
        </w:rPr>
        <w:t xml:space="preserve">What are </w:t>
      </w:r>
      <w:proofErr w:type="spellStart"/>
      <w:r w:rsidRPr="00AA0C97">
        <w:rPr>
          <w:rFonts w:ascii="Arial" w:eastAsia="Times New Roman" w:hAnsi="Arial" w:cs="Arial"/>
          <w:b/>
          <w:bCs/>
          <w:color w:val="AD4B4B"/>
          <w:kern w:val="36"/>
          <w:sz w:val="48"/>
          <w:szCs w:val="48"/>
          <w:lang w:eastAsia="en-IN"/>
        </w:rPr>
        <w:t>Dockerfile</w:t>
      </w:r>
      <w:proofErr w:type="spellEnd"/>
      <w:r w:rsidRPr="00AA0C97">
        <w:rPr>
          <w:rFonts w:ascii="Arial" w:eastAsia="Times New Roman" w:hAnsi="Arial" w:cs="Arial"/>
          <w:b/>
          <w:bCs/>
          <w:color w:val="AD4B4B"/>
          <w:kern w:val="36"/>
          <w:sz w:val="48"/>
          <w:szCs w:val="48"/>
          <w:lang w:eastAsia="en-IN"/>
        </w:rPr>
        <w:t xml:space="preserve"> </w:t>
      </w:r>
      <w:proofErr w:type="gramStart"/>
      <w:r w:rsidRPr="00AA0C97">
        <w:rPr>
          <w:rFonts w:ascii="Arial" w:eastAsia="Times New Roman" w:hAnsi="Arial" w:cs="Arial"/>
          <w:b/>
          <w:bCs/>
          <w:color w:val="AD4B4B"/>
          <w:kern w:val="36"/>
          <w:sz w:val="48"/>
          <w:szCs w:val="48"/>
          <w:lang w:eastAsia="en-IN"/>
        </w:rPr>
        <w:t>Directives</w:t>
      </w:r>
      <w:proofErr w:type="gramEnd"/>
    </w:p>
    <w:p w:rsidR="00AA0C97" w:rsidRPr="00AA0C97" w:rsidRDefault="00AA0C97" w:rsidP="00AA0C97">
      <w:pPr>
        <w:shd w:val="clear" w:color="auto" w:fill="FFFFFF"/>
        <w:spacing w:after="240" w:line="420" w:lineRule="atLeast"/>
        <w:jc w:val="both"/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</w:pPr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In our previous tutorial, you learned how to build images with </w:t>
      </w:r>
      <w:proofErr w:type="spellStart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fldChar w:fldCharType="begin"/>
      </w:r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instrText xml:space="preserve"> HYPERLINK "https://tecadmin.net/tutorial/docker/docker-dockerfile/" \t "_blank" </w:instrText>
      </w:r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fldChar w:fldCharType="separate"/>
      </w:r>
      <w:r w:rsidRPr="00AA0C97">
        <w:rPr>
          <w:rFonts w:ascii="Verdana" w:eastAsia="Times New Roman" w:hAnsi="Verdana" w:cs="Times New Roman"/>
          <w:color w:val="21759B"/>
          <w:sz w:val="24"/>
          <w:szCs w:val="24"/>
          <w:u w:val="single"/>
          <w:lang w:eastAsia="en-IN"/>
        </w:rPr>
        <w:t>Dockerfile</w:t>
      </w:r>
      <w:proofErr w:type="spellEnd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fldChar w:fldCharType="end"/>
      </w:r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 xml:space="preserve">. This tutorial will help you to understand the basic </w:t>
      </w:r>
      <w:proofErr w:type="spellStart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Dockerfile</w:t>
      </w:r>
      <w:proofErr w:type="spellEnd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 xml:space="preserve"> directives and there uses.</w:t>
      </w:r>
    </w:p>
    <w:p w:rsidR="00AA0C97" w:rsidRPr="00AA0C97" w:rsidRDefault="00AA0C97" w:rsidP="00AA0C97">
      <w:pPr>
        <w:shd w:val="clear" w:color="auto" w:fill="FFFFFF"/>
        <w:spacing w:before="75" w:after="210" w:line="240" w:lineRule="auto"/>
        <w:outlineLvl w:val="1"/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</w:pPr>
      <w:r w:rsidRPr="00AA0C97"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  <w:t>FROM</w:t>
      </w:r>
    </w:p>
    <w:p w:rsidR="00AA0C97" w:rsidRPr="00AA0C97" w:rsidRDefault="00AA0C97" w:rsidP="00AA0C97">
      <w:pPr>
        <w:shd w:val="clear" w:color="auto" w:fill="FFFFFF"/>
        <w:spacing w:after="240" w:line="420" w:lineRule="atLeast"/>
        <w:jc w:val="both"/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</w:pPr>
      <w:proofErr w:type="gramStart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The from</w:t>
      </w:r>
      <w:proofErr w:type="gramEnd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 xml:space="preserve"> directive is used to set base image for the subsequent instructions. A </w:t>
      </w:r>
      <w:proofErr w:type="spellStart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Dockerfile</w:t>
      </w:r>
      <w:proofErr w:type="spellEnd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 xml:space="preserve"> must have FROM directive with valid image name as the first instruction.</w:t>
      </w:r>
    </w:p>
    <w:p w:rsidR="00AA0C97" w:rsidRPr="00AA0C97" w:rsidRDefault="00AA0C97" w:rsidP="00AA0C97">
      <w:pPr>
        <w:shd w:val="clear" w:color="auto" w:fill="FFFFFF"/>
        <w:spacing w:after="240" w:line="420" w:lineRule="atLeast"/>
        <w:jc w:val="both"/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</w:pPr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Examples: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 xml:space="preserve">FROM </w:t>
      </w:r>
      <w:proofErr w:type="spellStart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ubuntu</w:t>
      </w:r>
      <w:proofErr w:type="spellEnd"/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 xml:space="preserve">FROM </w:t>
      </w:r>
      <w:proofErr w:type="spellStart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tecadmin</w:t>
      </w:r>
      <w:proofErr w:type="spellEnd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/ubuntu-ssh</w:t>
      </w:r>
      <w:proofErr w:type="gramStart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:16.04</w:t>
      </w:r>
      <w:proofErr w:type="gramEnd"/>
    </w:p>
    <w:p w:rsidR="00AA0C97" w:rsidRPr="00AA0C97" w:rsidRDefault="00AA0C97" w:rsidP="00AA0C97">
      <w:pPr>
        <w:shd w:val="clear" w:color="auto" w:fill="FFFFFF"/>
        <w:spacing w:before="75" w:after="210" w:line="240" w:lineRule="auto"/>
        <w:outlineLvl w:val="1"/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</w:pPr>
      <w:r w:rsidRPr="00AA0C97"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  <w:t>LABEL</w:t>
      </w:r>
    </w:p>
    <w:p w:rsidR="00AA0C97" w:rsidRPr="00AA0C97" w:rsidRDefault="00AA0C97" w:rsidP="00AA0C97">
      <w:pPr>
        <w:shd w:val="clear" w:color="auto" w:fill="FFFFFF"/>
        <w:spacing w:after="240" w:line="420" w:lineRule="atLeast"/>
        <w:jc w:val="both"/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</w:pPr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 xml:space="preserve">Using label you can organize images in a proper way. </w:t>
      </w:r>
      <w:proofErr w:type="gramStart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this</w:t>
      </w:r>
      <w:proofErr w:type="gramEnd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 xml:space="preserve"> is useful to set maintainer address, vender name, version of image, release date etc. The line must be </w:t>
      </w:r>
      <w:proofErr w:type="spellStart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begain</w:t>
      </w:r>
      <w:proofErr w:type="spellEnd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 xml:space="preserve"> with </w:t>
      </w:r>
      <w:proofErr w:type="spellStart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keywork</w:t>
      </w:r>
      <w:proofErr w:type="spellEnd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 xml:space="preserve"> “LABEL”.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LABEL maintainer="rahul@tecadmin.net"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LABEL vendor="</w:t>
      </w:r>
      <w:proofErr w:type="spellStart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TecAdmin</w:t>
      </w:r>
      <w:proofErr w:type="spellEnd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"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 xml:space="preserve">LABEL </w:t>
      </w:r>
      <w:proofErr w:type="spellStart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com.example.version</w:t>
      </w:r>
      <w:proofErr w:type="spellEnd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="0.0.1"</w:t>
      </w:r>
    </w:p>
    <w:p w:rsidR="00AA0C97" w:rsidRPr="00AA0C97" w:rsidRDefault="00AA0C97" w:rsidP="00AA0C97">
      <w:pPr>
        <w:shd w:val="clear" w:color="auto" w:fill="FFFFFF"/>
        <w:spacing w:after="240" w:line="420" w:lineRule="atLeast"/>
        <w:jc w:val="both"/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</w:pPr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 xml:space="preserve">You can add multiple </w:t>
      </w:r>
      <w:proofErr w:type="spellStart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lable</w:t>
      </w:r>
      <w:proofErr w:type="spellEnd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 xml:space="preserve"> in single line with space </w:t>
      </w:r>
      <w:proofErr w:type="spellStart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seprated</w:t>
      </w:r>
      <w:proofErr w:type="spellEnd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, or you can define in multiple lines as following.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LABEL maintainer="rahul@tecadmin.net" vendor="</w:t>
      </w:r>
      <w:proofErr w:type="spellStart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TecAdmin</w:t>
      </w:r>
      <w:proofErr w:type="spellEnd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" \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 xml:space="preserve">      </w:t>
      </w:r>
      <w:proofErr w:type="spellStart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com.example.version</w:t>
      </w:r>
      <w:proofErr w:type="spellEnd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="0.0.1"</w:t>
      </w:r>
    </w:p>
    <w:p w:rsidR="00AA0C97" w:rsidRPr="00AA0C97" w:rsidRDefault="00AA0C97" w:rsidP="00AA0C97">
      <w:pPr>
        <w:shd w:val="clear" w:color="auto" w:fill="FFFFFF"/>
        <w:spacing w:before="75" w:after="210" w:line="240" w:lineRule="auto"/>
        <w:outlineLvl w:val="1"/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</w:pPr>
      <w:r w:rsidRPr="00AA0C97"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  <w:t>RUN</w:t>
      </w:r>
    </w:p>
    <w:p w:rsidR="00AA0C97" w:rsidRPr="00AA0C97" w:rsidRDefault="00AA0C97" w:rsidP="00AA0C97">
      <w:pPr>
        <w:shd w:val="clear" w:color="auto" w:fill="FFFFFF"/>
        <w:spacing w:after="240" w:line="420" w:lineRule="atLeast"/>
        <w:jc w:val="both"/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</w:pPr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 xml:space="preserve">Using RUN </w:t>
      </w:r>
      <w:proofErr w:type="gramStart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directing ,you</w:t>
      </w:r>
      <w:proofErr w:type="gramEnd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 xml:space="preserve"> can run any command to image during build time. For example you can install required packages during the build of image.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lastRenderedPageBreak/>
        <w:t xml:space="preserve">RUN apt-get update 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 xml:space="preserve">RUN apt-get install -y apache2 </w:t>
      </w:r>
      <w:proofErr w:type="spellStart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automake</w:t>
      </w:r>
      <w:proofErr w:type="spellEnd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 xml:space="preserve"> build-essential curl</w:t>
      </w:r>
    </w:p>
    <w:p w:rsidR="00AA0C97" w:rsidRPr="00AA0C97" w:rsidRDefault="00AA0C97" w:rsidP="00AA0C97">
      <w:pPr>
        <w:shd w:val="clear" w:color="auto" w:fill="FFFFFF"/>
        <w:spacing w:after="240" w:line="420" w:lineRule="atLeast"/>
        <w:jc w:val="both"/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</w:pPr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As a more formatted syntax, you can use as following.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RUN apt-get update &amp;&amp; apt-get install -y \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 xml:space="preserve">    </w:t>
      </w:r>
      <w:proofErr w:type="spellStart"/>
      <w:proofErr w:type="gramStart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automake</w:t>
      </w:r>
      <w:proofErr w:type="spellEnd"/>
      <w:proofErr w:type="gramEnd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 xml:space="preserve"> \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 xml:space="preserve">    </w:t>
      </w:r>
      <w:proofErr w:type="gramStart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build-essential</w:t>
      </w:r>
      <w:proofErr w:type="gramEnd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 xml:space="preserve"> \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 xml:space="preserve">    </w:t>
      </w:r>
      <w:proofErr w:type="gramStart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curl</w:t>
      </w:r>
      <w:proofErr w:type="gramEnd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 xml:space="preserve"> \</w:t>
      </w:r>
    </w:p>
    <w:p w:rsidR="00AA0C97" w:rsidRPr="00AA0C97" w:rsidRDefault="00AA0C97" w:rsidP="00AA0C97">
      <w:pPr>
        <w:shd w:val="clear" w:color="auto" w:fill="FFFFFF"/>
        <w:spacing w:before="75" w:after="210" w:line="240" w:lineRule="auto"/>
        <w:outlineLvl w:val="1"/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</w:pPr>
      <w:r w:rsidRPr="00AA0C97"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  <w:t>COPY</w:t>
      </w:r>
    </w:p>
    <w:p w:rsidR="00AA0C97" w:rsidRPr="00AA0C97" w:rsidRDefault="00AA0C97" w:rsidP="00AA0C97">
      <w:pPr>
        <w:shd w:val="clear" w:color="auto" w:fill="FFFFFF"/>
        <w:spacing w:after="240" w:line="420" w:lineRule="atLeast"/>
        <w:jc w:val="both"/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</w:pPr>
      <w:proofErr w:type="gramStart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The COPY directive used for coping files and directories from host system to the image during build.</w:t>
      </w:r>
      <w:proofErr w:type="gramEnd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 xml:space="preserve"> For example the first commands will copy all the files from hosts html/ directory /</w:t>
      </w:r>
      <w:proofErr w:type="spellStart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var</w:t>
      </w:r>
      <w:proofErr w:type="spellEnd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/www/html image directory. Second command will copy all files with extension .</w:t>
      </w:r>
      <w:proofErr w:type="spellStart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conf</w:t>
      </w:r>
      <w:proofErr w:type="spellEnd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 xml:space="preserve"> to /</w:t>
      </w:r>
      <w:proofErr w:type="spellStart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etc</w:t>
      </w:r>
      <w:proofErr w:type="spellEnd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/apache2/sites-available/ directory.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COPY html/* /</w:t>
      </w:r>
      <w:proofErr w:type="spellStart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var</w:t>
      </w:r>
      <w:proofErr w:type="spellEnd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/www/html/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COPY *.</w:t>
      </w:r>
      <w:proofErr w:type="spellStart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conf</w:t>
      </w:r>
      <w:proofErr w:type="spellEnd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 xml:space="preserve"> /</w:t>
      </w:r>
      <w:proofErr w:type="spellStart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etc</w:t>
      </w:r>
      <w:proofErr w:type="spellEnd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/apache2/sites-available/</w:t>
      </w:r>
    </w:p>
    <w:p w:rsidR="00AA0C97" w:rsidRPr="00AA0C97" w:rsidRDefault="00AA0C97" w:rsidP="00AA0C97">
      <w:pPr>
        <w:shd w:val="clear" w:color="auto" w:fill="FFFFFF"/>
        <w:spacing w:before="75" w:after="210" w:line="240" w:lineRule="auto"/>
        <w:outlineLvl w:val="1"/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</w:pPr>
      <w:r w:rsidRPr="00AA0C97"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  <w:t>WORKDIR</w:t>
      </w:r>
    </w:p>
    <w:p w:rsidR="00AA0C97" w:rsidRPr="00AA0C97" w:rsidRDefault="00AA0C97" w:rsidP="00AA0C97">
      <w:pPr>
        <w:shd w:val="clear" w:color="auto" w:fill="FFFFFF"/>
        <w:spacing w:after="240" w:line="420" w:lineRule="atLeast"/>
        <w:jc w:val="both"/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</w:pPr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The WORKDIR directive used to sets the working directory for any RUN, CMD, ENTRYPOINT, COPY and ADD commands during build.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WORKDIR /opt</w:t>
      </w:r>
    </w:p>
    <w:p w:rsidR="00AA0C97" w:rsidRPr="00AA0C97" w:rsidRDefault="00AA0C97" w:rsidP="00AA0C97">
      <w:pPr>
        <w:shd w:val="clear" w:color="auto" w:fill="FFFFFF"/>
        <w:spacing w:before="75" w:after="210" w:line="240" w:lineRule="auto"/>
        <w:outlineLvl w:val="1"/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</w:pPr>
      <w:r w:rsidRPr="00AA0C97"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  <w:t>CMD</w:t>
      </w:r>
    </w:p>
    <w:p w:rsidR="00AA0C97" w:rsidRPr="00AA0C97" w:rsidRDefault="00AA0C97" w:rsidP="00AA0C97">
      <w:pPr>
        <w:shd w:val="clear" w:color="auto" w:fill="FFFFFF"/>
        <w:spacing w:after="240" w:line="420" w:lineRule="atLeast"/>
        <w:jc w:val="both"/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</w:pPr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 xml:space="preserve">The CMD directive is used to run the service or software contained by your image, along with any arguments during the launching the container. CMD uses </w:t>
      </w:r>
      <w:proofErr w:type="spellStart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follwoing</w:t>
      </w:r>
      <w:proofErr w:type="spellEnd"/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 xml:space="preserve"> basic syntax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CMD ["executable","param1","param2"]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CMD ["executable","param1","param2"]</w:t>
      </w:r>
    </w:p>
    <w:p w:rsidR="00AA0C97" w:rsidRPr="00AA0C97" w:rsidRDefault="00AA0C97" w:rsidP="00AA0C97">
      <w:pPr>
        <w:shd w:val="clear" w:color="auto" w:fill="FFFFFF"/>
        <w:spacing w:after="240" w:line="420" w:lineRule="atLeast"/>
        <w:jc w:val="both"/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</w:pPr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For example, to start Apache service during launch of container, Use the following command.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lastRenderedPageBreak/>
        <w:t>CMD ["</w:t>
      </w:r>
      <w:proofErr w:type="spellStart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apachectl</w:t>
      </w:r>
      <w:proofErr w:type="spellEnd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", "-D", "FOREGROUND"]</w:t>
      </w:r>
    </w:p>
    <w:p w:rsidR="00AA0C97" w:rsidRPr="00AA0C97" w:rsidRDefault="00AA0C97" w:rsidP="00AA0C97">
      <w:pPr>
        <w:shd w:val="clear" w:color="auto" w:fill="FFFFFF"/>
        <w:spacing w:before="75" w:after="210" w:line="240" w:lineRule="auto"/>
        <w:outlineLvl w:val="1"/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</w:pPr>
      <w:r w:rsidRPr="00AA0C97"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  <w:t>EXPOSE</w:t>
      </w:r>
    </w:p>
    <w:p w:rsidR="00AA0C97" w:rsidRPr="00AA0C97" w:rsidRDefault="00AA0C97" w:rsidP="00AA0C97">
      <w:pPr>
        <w:shd w:val="clear" w:color="auto" w:fill="FFFFFF"/>
        <w:spacing w:after="240" w:line="420" w:lineRule="atLeast"/>
        <w:jc w:val="both"/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</w:pPr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The EXPOSE directive indicates the ports on which a container will listen for the connections. After that you can bind host system port with container and use them.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EXPOSE 80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EXPOSE 443</w:t>
      </w:r>
    </w:p>
    <w:p w:rsidR="00AA0C97" w:rsidRPr="00AA0C97" w:rsidRDefault="00AA0C97" w:rsidP="00AA0C97">
      <w:pPr>
        <w:shd w:val="clear" w:color="auto" w:fill="FFFFFF"/>
        <w:spacing w:before="75" w:after="210" w:line="240" w:lineRule="auto"/>
        <w:outlineLvl w:val="1"/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</w:pPr>
      <w:r w:rsidRPr="00AA0C97"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  <w:t>ENV</w:t>
      </w:r>
    </w:p>
    <w:p w:rsidR="00AA0C97" w:rsidRPr="00AA0C97" w:rsidRDefault="00AA0C97" w:rsidP="00AA0C97">
      <w:pPr>
        <w:shd w:val="clear" w:color="auto" w:fill="FFFFFF"/>
        <w:spacing w:after="240" w:line="420" w:lineRule="atLeast"/>
        <w:jc w:val="both"/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</w:pPr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The ENV directive is used to set environment variable for specific service of container.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ENV PATH=$PATH</w:t>
      </w:r>
      <w:proofErr w:type="gramStart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:/</w:t>
      </w:r>
      <w:proofErr w:type="spellStart"/>
      <w:proofErr w:type="gramEnd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usr</w:t>
      </w:r>
      <w:proofErr w:type="spellEnd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/local/</w:t>
      </w:r>
      <w:proofErr w:type="spellStart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pgsql</w:t>
      </w:r>
      <w:proofErr w:type="spellEnd"/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/bin/ \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 xml:space="preserve">    PG_MAJOR=9.6.0</w:t>
      </w:r>
    </w:p>
    <w:p w:rsidR="00AA0C97" w:rsidRPr="00AA0C97" w:rsidRDefault="00AA0C97" w:rsidP="00AA0C97">
      <w:pPr>
        <w:shd w:val="clear" w:color="auto" w:fill="FFFFFF"/>
        <w:spacing w:before="75" w:after="210" w:line="240" w:lineRule="auto"/>
        <w:outlineLvl w:val="1"/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</w:pPr>
      <w:r w:rsidRPr="00AA0C97">
        <w:rPr>
          <w:rFonts w:ascii="Arial" w:eastAsia="Times New Roman" w:hAnsi="Arial" w:cs="Arial"/>
          <w:b/>
          <w:bCs/>
          <w:color w:val="2D2D2D"/>
          <w:sz w:val="36"/>
          <w:szCs w:val="36"/>
          <w:lang w:eastAsia="en-IN"/>
        </w:rPr>
        <w:t>VOLUME</w:t>
      </w:r>
    </w:p>
    <w:p w:rsidR="00AA0C97" w:rsidRPr="00AA0C97" w:rsidRDefault="00AA0C97" w:rsidP="00AA0C97">
      <w:pPr>
        <w:shd w:val="clear" w:color="auto" w:fill="FFFFFF"/>
        <w:spacing w:after="240" w:line="420" w:lineRule="atLeast"/>
        <w:jc w:val="both"/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</w:pPr>
      <w:r w:rsidRPr="00AA0C97">
        <w:rPr>
          <w:rFonts w:ascii="Verdana" w:eastAsia="Times New Roman" w:hAnsi="Verdana" w:cs="Times New Roman"/>
          <w:color w:val="2D2D2D"/>
          <w:sz w:val="24"/>
          <w:szCs w:val="24"/>
          <w:lang w:eastAsia="en-IN"/>
        </w:rPr>
        <w:t>The VOLUME directive creates a mount point with the specified name and marks it as holding externally mounted volumes from native host or other containers.</w:t>
      </w:r>
    </w:p>
    <w:p w:rsidR="00AA0C97" w:rsidRPr="00AA0C97" w:rsidRDefault="00AA0C97" w:rsidP="00AA0C9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35" w:line="360" w:lineRule="atLeast"/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</w:pPr>
      <w:r w:rsidRPr="00AA0C97">
        <w:rPr>
          <w:rFonts w:ascii="Consolas" w:eastAsia="Times New Roman" w:hAnsi="Consolas" w:cs="Courier New"/>
          <w:color w:val="171616"/>
          <w:sz w:val="21"/>
          <w:szCs w:val="21"/>
          <w:lang w:eastAsia="en-IN"/>
        </w:rPr>
        <w:t>VOLUME ["/data"]</w:t>
      </w:r>
    </w:p>
    <w:p w:rsidR="00C82575" w:rsidRDefault="00C82575"/>
    <w:p w:rsidR="00AA0C97" w:rsidRDefault="00AA0C97" w:rsidP="00AA0C97">
      <w:proofErr w:type="spellStart"/>
      <w:proofErr w:type="gramStart"/>
      <w:r>
        <w:t>dockerfile</w:t>
      </w:r>
      <w:proofErr w:type="spellEnd"/>
      <w:proofErr w:type="gramEnd"/>
      <w:r>
        <w:t xml:space="preserve"> </w:t>
      </w:r>
    </w:p>
    <w:p w:rsidR="00AA0C97" w:rsidRDefault="00AA0C97" w:rsidP="00AA0C97">
      <w:proofErr w:type="gramStart"/>
      <w:r>
        <w:t>git</w:t>
      </w:r>
      <w:proofErr w:type="gramEnd"/>
      <w:r>
        <w:t xml:space="preserve"> clone https://github.com/tecrahul/dockerfile</w:t>
      </w:r>
    </w:p>
    <w:p w:rsidR="00AA0C97" w:rsidRDefault="00AA0C97" w:rsidP="00AA0C97">
      <w:proofErr w:type="gramStart"/>
      <w:r>
        <w:t>cd</w:t>
      </w:r>
      <w:proofErr w:type="gramEnd"/>
      <w:r>
        <w:t xml:space="preserve"> </w:t>
      </w:r>
      <w:proofErr w:type="spellStart"/>
      <w:r>
        <w:t>dockerfile</w:t>
      </w:r>
      <w:proofErr w:type="spellEnd"/>
    </w:p>
    <w:p w:rsidR="00AA0C97" w:rsidRDefault="00AA0C97" w:rsidP="00AA0C97">
      <w:proofErr w:type="spellStart"/>
      <w:proofErr w:type="gramStart"/>
      <w:r>
        <w:t>docker</w:t>
      </w:r>
      <w:proofErr w:type="spellEnd"/>
      <w:proofErr w:type="gramEnd"/>
      <w:r>
        <w:t xml:space="preserve"> build -t </w:t>
      </w:r>
      <w:proofErr w:type="spellStart"/>
      <w:r>
        <w:t>apacheimage</w:t>
      </w:r>
      <w:proofErr w:type="spellEnd"/>
      <w:r>
        <w:t xml:space="preserve"> .</w:t>
      </w:r>
    </w:p>
    <w:p w:rsidR="00AA0C97" w:rsidRDefault="00AA0C97" w:rsidP="00AA0C97">
      <w:proofErr w:type="spellStart"/>
      <w:proofErr w:type="gramStart"/>
      <w:r>
        <w:t>docker</w:t>
      </w:r>
      <w:proofErr w:type="spellEnd"/>
      <w:proofErr w:type="gramEnd"/>
      <w:r>
        <w:t xml:space="preserve"> run -it -p 8080:80 </w:t>
      </w:r>
      <w:proofErr w:type="spellStart"/>
      <w:r>
        <w:t>apacheimage</w:t>
      </w:r>
      <w:proofErr w:type="spellEnd"/>
    </w:p>
    <w:p w:rsidR="00AA0C97" w:rsidRDefault="00AA0C97" w:rsidP="00AA0C97">
      <w:pPr>
        <w:pStyle w:val="HTMLPreformatted"/>
        <w:shd w:val="clear" w:color="auto" w:fill="F5F5F5"/>
        <w:wordWrap w:val="0"/>
        <w:spacing w:after="135" w:line="360" w:lineRule="atLeast"/>
        <w:rPr>
          <w:rFonts w:ascii="Consolas" w:hAnsi="Consolas"/>
          <w:color w:val="171616"/>
          <w:sz w:val="21"/>
          <w:szCs w:val="21"/>
        </w:rPr>
      </w:pPr>
      <w:bookmarkStart w:id="0" w:name="_GoBack"/>
      <w:proofErr w:type="spellStart"/>
      <w:proofErr w:type="gramStart"/>
      <w:r>
        <w:rPr>
          <w:rFonts w:ascii="Consolas" w:hAnsi="Consolas"/>
          <w:color w:val="171616"/>
          <w:sz w:val="21"/>
          <w:szCs w:val="21"/>
        </w:rPr>
        <w:t>docker</w:t>
      </w:r>
      <w:proofErr w:type="spellEnd"/>
      <w:proofErr w:type="gramEnd"/>
      <w:r>
        <w:rPr>
          <w:rFonts w:ascii="Consolas" w:hAnsi="Consolas"/>
          <w:color w:val="171616"/>
          <w:sz w:val="21"/>
          <w:szCs w:val="21"/>
        </w:rPr>
        <w:t xml:space="preserve"> run -it -p 8080:80,8081:443 </w:t>
      </w:r>
      <w:proofErr w:type="spellStart"/>
      <w:r>
        <w:rPr>
          <w:rFonts w:ascii="Consolas" w:hAnsi="Consolas"/>
          <w:color w:val="171616"/>
          <w:sz w:val="21"/>
          <w:szCs w:val="21"/>
        </w:rPr>
        <w:t>image_name</w:t>
      </w:r>
      <w:proofErr w:type="spellEnd"/>
    </w:p>
    <w:bookmarkEnd w:id="0"/>
    <w:p w:rsidR="00AA0C97" w:rsidRDefault="00AA0C97" w:rsidP="00AA0C97">
      <w:pPr>
        <w:pStyle w:val="HTMLPreformatted"/>
        <w:shd w:val="clear" w:color="auto" w:fill="F5F5F5"/>
        <w:wordWrap w:val="0"/>
        <w:spacing w:after="135" w:line="360" w:lineRule="atLeast"/>
        <w:rPr>
          <w:rFonts w:ascii="Consolas" w:hAnsi="Consolas"/>
          <w:color w:val="171616"/>
          <w:sz w:val="21"/>
          <w:szCs w:val="21"/>
        </w:rPr>
      </w:pPr>
      <w:proofErr w:type="spellStart"/>
      <w:proofErr w:type="gramStart"/>
      <w:r>
        <w:rPr>
          <w:rFonts w:ascii="Consolas" w:hAnsi="Consolas"/>
          <w:color w:val="171616"/>
          <w:sz w:val="21"/>
          <w:szCs w:val="21"/>
        </w:rPr>
        <w:t>docker</w:t>
      </w:r>
      <w:proofErr w:type="spellEnd"/>
      <w:proofErr w:type="gramEnd"/>
      <w:r>
        <w:rPr>
          <w:rFonts w:ascii="Consolas" w:hAnsi="Consolas"/>
          <w:color w:val="171616"/>
          <w:sz w:val="21"/>
          <w:szCs w:val="21"/>
        </w:rPr>
        <w:t xml:space="preserve"> run --name </w:t>
      </w:r>
      <w:proofErr w:type="spellStart"/>
      <w:r>
        <w:rPr>
          <w:rFonts w:ascii="Consolas" w:hAnsi="Consolas"/>
          <w:color w:val="171616"/>
          <w:sz w:val="21"/>
          <w:szCs w:val="21"/>
        </w:rPr>
        <w:t>phpmyadmin</w:t>
      </w:r>
      <w:proofErr w:type="spellEnd"/>
      <w:r>
        <w:rPr>
          <w:rFonts w:ascii="Consolas" w:hAnsi="Consolas"/>
          <w:color w:val="171616"/>
          <w:sz w:val="21"/>
          <w:szCs w:val="21"/>
        </w:rPr>
        <w:t xml:space="preserve"> -d -e PMA_HOST=172.21.0.2 -p 8080:80 </w:t>
      </w:r>
      <w:proofErr w:type="spellStart"/>
      <w:r>
        <w:rPr>
          <w:rFonts w:ascii="Consolas" w:hAnsi="Consolas"/>
          <w:color w:val="171616"/>
          <w:sz w:val="21"/>
          <w:szCs w:val="21"/>
        </w:rPr>
        <w:t>phpmyadmin</w:t>
      </w:r>
      <w:proofErr w:type="spellEnd"/>
      <w:r>
        <w:rPr>
          <w:rFonts w:ascii="Consolas" w:hAnsi="Consolas"/>
          <w:color w:val="171616"/>
          <w:sz w:val="21"/>
          <w:szCs w:val="21"/>
        </w:rPr>
        <w:t>/</w:t>
      </w:r>
      <w:proofErr w:type="spellStart"/>
      <w:r>
        <w:rPr>
          <w:rFonts w:ascii="Consolas" w:hAnsi="Consolas"/>
          <w:color w:val="171616"/>
          <w:sz w:val="21"/>
          <w:szCs w:val="21"/>
        </w:rPr>
        <w:t>phpmyadmin</w:t>
      </w:r>
      <w:proofErr w:type="spellEnd"/>
    </w:p>
    <w:p w:rsidR="00AA0C97" w:rsidRDefault="00AA0C97"/>
    <w:sectPr w:rsidR="00AA0C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wMTA1NDUzMzQ3NbFU0lEKTi0uzszPAykwrAUAs4NFgCwAAAA="/>
  </w:docVars>
  <w:rsids>
    <w:rsidRoot w:val="00AA0C97"/>
    <w:rsid w:val="00AA0C97"/>
    <w:rsid w:val="00C82575"/>
    <w:rsid w:val="00ED2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A0C9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AA0C9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0C97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AA0C9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AA0C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AA0C97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0C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0C97"/>
    <w:rPr>
      <w:rFonts w:ascii="Courier New" w:eastAsia="Times New Roman" w:hAnsi="Courier New" w:cs="Courier New"/>
      <w:sz w:val="20"/>
      <w:szCs w:val="20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A0C9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AA0C9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0C97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AA0C9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AA0C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AA0C97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0C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0C97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577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3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1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</dc:creator>
  <cp:lastModifiedBy>Pooja</cp:lastModifiedBy>
  <cp:revision>2</cp:revision>
  <dcterms:created xsi:type="dcterms:W3CDTF">2019-07-11T04:08:00Z</dcterms:created>
  <dcterms:modified xsi:type="dcterms:W3CDTF">2019-07-11T04:08:00Z</dcterms:modified>
</cp:coreProperties>
</file>